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70E1A434" w:rsidR="002932F8" w:rsidRPr="00ED407D" w:rsidRDefault="00F72733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October 24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5FBB83F" w:rsidR="002932F8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A121F8">
        <w:rPr>
          <w:rFonts w:ascii="Century Gothic" w:hAnsi="Century Gothic"/>
          <w:b/>
          <w:bCs/>
        </w:rPr>
        <w:t xml:space="preserve">Bob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67BB96C9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22948818" w14:textId="3879DD64" w:rsidR="00A121F8" w:rsidRDefault="00C45DC1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2022-0781-Dawn Emerick (est.11/09), one open Mayoral Appointment</w:t>
      </w:r>
    </w:p>
    <w:p w14:paraId="3748E7BF" w14:textId="77777777" w:rsidR="00557982" w:rsidRDefault="00557982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E0B8DE4" w14:textId="646191DA" w:rsidR="00557982" w:rsidRDefault="00557982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Approval of Minutes- Mr. Baldwin</w:t>
      </w:r>
    </w:p>
    <w:p w14:paraId="0E253C01" w14:textId="253FBBED" w:rsid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  <w:r>
        <w:rPr>
          <w:rFonts w:ascii="Century Gothic" w:hAnsi="Century Gothic"/>
          <w:b/>
          <w:bCs/>
          <w:color w:val="FF0000"/>
        </w:rPr>
        <w:t xml:space="preserve">PSG Council minutes from </w:t>
      </w:r>
      <w:r w:rsidR="00C45DC1">
        <w:rPr>
          <w:rFonts w:ascii="Century Gothic" w:hAnsi="Century Gothic"/>
          <w:b/>
          <w:bCs/>
          <w:color w:val="FF0000"/>
        </w:rPr>
        <w:t>August 31</w:t>
      </w:r>
      <w:r w:rsidR="00C45DC1" w:rsidRPr="00C45DC1">
        <w:rPr>
          <w:rFonts w:ascii="Century Gothic" w:hAnsi="Century Gothic"/>
          <w:b/>
          <w:bCs/>
          <w:color w:val="FF0000"/>
          <w:vertAlign w:val="superscript"/>
        </w:rPr>
        <w:t>st</w:t>
      </w:r>
      <w:r w:rsidR="00C45DC1">
        <w:rPr>
          <w:rFonts w:ascii="Century Gothic" w:hAnsi="Century Gothic"/>
          <w:b/>
          <w:bCs/>
          <w:color w:val="FF0000"/>
        </w:rPr>
        <w:t xml:space="preserve"> special meeting, and September 12th</w:t>
      </w:r>
    </w:p>
    <w:p w14:paraId="0CE4C95E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0650AAB8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Rules Sub-Committee-Ms. Weatherby-Hunter</w:t>
      </w:r>
    </w:p>
    <w:p w14:paraId="5FB210DC" w14:textId="77777777" w:rsidR="00557982" w:rsidRPr="00EB0CC7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4D3DB4B8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Budget Sub-Committee-Ms. Mixson</w:t>
      </w:r>
    </w:p>
    <w:p w14:paraId="534AC6CB" w14:textId="77777777" w:rsidR="00557982" w:rsidRPr="00EB0CC7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76B92C50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Most Vulnerable Person Sub-Committee-Ms. Grant</w:t>
      </w:r>
    </w:p>
    <w:p w14:paraId="38E5FFB6" w14:textId="77777777" w:rsidR="00557982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6A8FAC53" w14:textId="77777777" w:rsidR="00557982" w:rsidRPr="00EB0CC7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7684FA47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FY 2023 Scoring – Mr. Snyder</w:t>
      </w:r>
    </w:p>
    <w:p w14:paraId="66827014" w14:textId="347CB386" w:rsidR="00557982" w:rsidRDefault="00C45DC1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 xml:space="preserve">Any </w:t>
      </w:r>
      <w:r w:rsidR="00557982">
        <w:rPr>
          <w:rFonts w:ascii="Century Gothic" w:hAnsi="Century Gothic"/>
          <w:b/>
          <w:color w:val="FF0000"/>
        </w:rPr>
        <w:t>application issues</w:t>
      </w:r>
      <w:r w:rsidR="00B03963">
        <w:rPr>
          <w:rFonts w:ascii="Century Gothic" w:hAnsi="Century Gothic"/>
          <w:b/>
          <w:color w:val="FF0000"/>
        </w:rPr>
        <w:t xml:space="preserve">, </w:t>
      </w:r>
      <w:r w:rsidR="00D13D90">
        <w:rPr>
          <w:rFonts w:ascii="Century Gothic" w:hAnsi="Century Gothic"/>
          <w:b/>
          <w:color w:val="FF0000"/>
        </w:rPr>
        <w:t xml:space="preserve">and </w:t>
      </w:r>
      <w:r>
        <w:rPr>
          <w:rFonts w:ascii="Century Gothic" w:hAnsi="Century Gothic"/>
          <w:b/>
          <w:color w:val="FF0000"/>
        </w:rPr>
        <w:t xml:space="preserve">timeline to meet deadline </w:t>
      </w:r>
    </w:p>
    <w:p w14:paraId="6BD0EC66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49623EC4" w14:textId="7B9F08EA" w:rsidR="00495064" w:rsidRDefault="00495064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 xml:space="preserve">FY 2024 </w:t>
      </w:r>
      <w:r w:rsidR="00C45DC1">
        <w:rPr>
          <w:rFonts w:ascii="Century Gothic" w:hAnsi="Century Gothic"/>
          <w:b/>
          <w:bCs/>
          <w:color w:val="000000"/>
        </w:rPr>
        <w:t>Calendar Overview</w:t>
      </w:r>
    </w:p>
    <w:p w14:paraId="1F260414" w14:textId="1CD00A83" w:rsidR="00C45DC1" w:rsidRPr="00C45DC1" w:rsidRDefault="008B01E3" w:rsidP="00C45DC1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  <w:r>
        <w:rPr>
          <w:rFonts w:ascii="Century Gothic" w:hAnsi="Century Gothic"/>
          <w:b/>
          <w:bCs/>
          <w:color w:val="FF0000"/>
        </w:rPr>
        <w:t>MVP Sub-Committee begins in early December/ Budget in January</w:t>
      </w:r>
    </w:p>
    <w:p w14:paraId="72142285" w14:textId="77777777" w:rsidR="00495064" w:rsidRPr="00495064" w:rsidRDefault="00495064" w:rsidP="00495064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01ACC036" w14:textId="2459AB36" w:rsidR="00D13D90" w:rsidRPr="00D13D90" w:rsidRDefault="00D13D90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Public Comment</w:t>
      </w:r>
    </w:p>
    <w:p w14:paraId="5B5688D8" w14:textId="77777777" w:rsidR="00D13D90" w:rsidRDefault="00D13D90" w:rsidP="00D13D90">
      <w:pPr>
        <w:pStyle w:val="ListParagraph"/>
        <w:rPr>
          <w:rFonts w:ascii="Century Gothic" w:hAnsi="Century Gothic"/>
          <w:b/>
          <w:bCs/>
        </w:rPr>
      </w:pPr>
    </w:p>
    <w:p w14:paraId="6A26577D" w14:textId="0D75F7B6" w:rsidR="00522BE0" w:rsidRPr="00F72733" w:rsidRDefault="00611B5D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557982">
        <w:rPr>
          <w:rFonts w:ascii="Century Gothic" w:hAnsi="Century Gothic"/>
          <w:b/>
          <w:bCs/>
          <w:color w:val="000000"/>
          <w:u w:color="000000"/>
        </w:rPr>
        <w:t xml:space="preserve">Adjournment </w:t>
      </w:r>
    </w:p>
    <w:p w14:paraId="67A287AD" w14:textId="77777777" w:rsidR="00F72733" w:rsidRPr="00F72733" w:rsidRDefault="00F72733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26360D2B" w14:textId="1EE39B78" w:rsidR="00F72733" w:rsidRDefault="00F72733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Next meeting</w:t>
      </w:r>
      <w:r w:rsidR="00495064">
        <w:rPr>
          <w:rFonts w:ascii="Century Gothic" w:hAnsi="Century Gothic"/>
          <w:b/>
          <w:bCs/>
          <w:color w:val="000000"/>
        </w:rPr>
        <w:t>s</w:t>
      </w:r>
      <w:r>
        <w:rPr>
          <w:rFonts w:ascii="Century Gothic" w:hAnsi="Century Gothic"/>
          <w:b/>
          <w:bCs/>
          <w:color w:val="000000"/>
        </w:rPr>
        <w:t xml:space="preserve">: </w:t>
      </w:r>
      <w:r w:rsidR="008B01E3">
        <w:rPr>
          <w:rFonts w:ascii="Century Gothic" w:hAnsi="Century Gothic"/>
          <w:b/>
          <w:bCs/>
          <w:color w:val="000000"/>
        </w:rPr>
        <w:t>*</w:t>
      </w:r>
      <w:r>
        <w:rPr>
          <w:rFonts w:ascii="Century Gothic" w:hAnsi="Century Gothic"/>
          <w:b/>
          <w:bCs/>
          <w:color w:val="000000"/>
        </w:rPr>
        <w:t>November 4</w:t>
      </w:r>
      <w:r w:rsidRPr="00F72733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3:00 PM (Initial Funding Determination)</w:t>
      </w:r>
      <w:r w:rsidR="008B01E3">
        <w:rPr>
          <w:rFonts w:ascii="Century Gothic" w:hAnsi="Century Gothic"/>
          <w:b/>
          <w:bCs/>
          <w:color w:val="000000"/>
        </w:rPr>
        <w:t xml:space="preserve"> *</w:t>
      </w:r>
    </w:p>
    <w:p w14:paraId="22315FE7" w14:textId="2B7B72AD" w:rsidR="00495064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  <w:t xml:space="preserve">          </w:t>
      </w:r>
      <w:r w:rsidR="0055252B">
        <w:rPr>
          <w:rFonts w:ascii="Century Gothic" w:hAnsi="Century Gothic"/>
          <w:b/>
          <w:bCs/>
          <w:color w:val="000000"/>
        </w:rPr>
        <w:t xml:space="preserve"> </w:t>
      </w:r>
      <w:r>
        <w:rPr>
          <w:rFonts w:ascii="Century Gothic" w:hAnsi="Century Gothic"/>
          <w:b/>
          <w:bCs/>
          <w:color w:val="000000"/>
        </w:rPr>
        <w:t xml:space="preserve"> November 15</w:t>
      </w:r>
      <w:r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9:00 AM (Appeals Board)</w:t>
      </w:r>
    </w:p>
    <w:p w14:paraId="0DF3323B" w14:textId="655C3ED7" w:rsidR="00495064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  <w:t xml:space="preserve">           </w:t>
      </w:r>
      <w:r w:rsidR="008B01E3">
        <w:rPr>
          <w:rFonts w:ascii="Century Gothic" w:hAnsi="Century Gothic"/>
          <w:b/>
          <w:bCs/>
          <w:color w:val="000000"/>
        </w:rPr>
        <w:t>*</w:t>
      </w:r>
      <w:r>
        <w:rPr>
          <w:rFonts w:ascii="Century Gothic" w:hAnsi="Century Gothic"/>
          <w:b/>
          <w:bCs/>
          <w:color w:val="000000"/>
        </w:rPr>
        <w:t>November 15</w:t>
      </w:r>
      <w:r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3:00 PM (Final Determination)</w:t>
      </w:r>
      <w:r w:rsidR="008B01E3">
        <w:rPr>
          <w:rFonts w:ascii="Century Gothic" w:hAnsi="Century Gothic"/>
          <w:b/>
          <w:bCs/>
          <w:color w:val="000000"/>
        </w:rPr>
        <w:t xml:space="preserve"> *</w:t>
      </w:r>
      <w:r>
        <w:rPr>
          <w:rFonts w:ascii="Century Gothic" w:hAnsi="Century Gothic"/>
          <w:b/>
          <w:bCs/>
          <w:color w:val="000000"/>
        </w:rPr>
        <w:t xml:space="preserve">  </w:t>
      </w:r>
    </w:p>
    <w:p w14:paraId="3BCA7678" w14:textId="39EB17BC" w:rsidR="00495064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</w:r>
      <w:r w:rsidR="0055252B">
        <w:rPr>
          <w:rFonts w:ascii="Century Gothic" w:hAnsi="Century Gothic"/>
          <w:b/>
          <w:bCs/>
          <w:color w:val="000000"/>
        </w:rPr>
        <w:t xml:space="preserve"> </w:t>
      </w:r>
      <w:r>
        <w:rPr>
          <w:rFonts w:ascii="Century Gothic" w:hAnsi="Century Gothic"/>
          <w:b/>
          <w:bCs/>
          <w:color w:val="000000"/>
        </w:rPr>
        <w:t>November 24</w:t>
      </w:r>
      <w:r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3:00 PM (Standard Meeting)</w:t>
      </w:r>
      <w:r>
        <w:rPr>
          <w:rFonts w:ascii="Century Gothic" w:hAnsi="Century Gothic"/>
          <w:b/>
          <w:bCs/>
          <w:color w:val="000000"/>
        </w:rPr>
        <w:tab/>
      </w:r>
    </w:p>
    <w:p w14:paraId="263CE91A" w14:textId="77777777" w:rsidR="00495064" w:rsidRPr="00557982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312D618D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68FF07D1" w14:textId="7008B1DA" w:rsid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ublic Comme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nt**</w:t>
      </w:r>
      <w:r w:rsidR="00E77D83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: </w:t>
      </w:r>
    </w:p>
    <w:p w14:paraId="4D3FC602" w14:textId="5334C08D" w:rsidR="00CA490B" w:rsidRP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Comments from the public shall be limited to three minutes. 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lease fill out a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speaker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c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ard if you wish to speak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.</w:t>
      </w:r>
    </w:p>
    <w:sectPr w:rsidR="00CA490B" w:rsidRPr="00D63920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0B9F" w14:textId="77777777" w:rsidR="00D31ADF" w:rsidRDefault="00D31ADF">
      <w:r>
        <w:separator/>
      </w:r>
    </w:p>
  </w:endnote>
  <w:endnote w:type="continuationSeparator" w:id="0">
    <w:p w14:paraId="3A5B5F7E" w14:textId="77777777" w:rsidR="00D31ADF" w:rsidRDefault="00D31ADF">
      <w:r>
        <w:continuationSeparator/>
      </w:r>
    </w:p>
  </w:endnote>
  <w:endnote w:type="continuationNotice" w:id="1">
    <w:p w14:paraId="522E6BA4" w14:textId="77777777" w:rsidR="00D31ADF" w:rsidRDefault="00D31A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5CCF" w14:textId="77777777" w:rsidR="00D31ADF" w:rsidRDefault="00D31ADF">
      <w:r>
        <w:separator/>
      </w:r>
    </w:p>
  </w:footnote>
  <w:footnote w:type="continuationSeparator" w:id="0">
    <w:p w14:paraId="78BDA702" w14:textId="77777777" w:rsidR="00D31ADF" w:rsidRDefault="00D31ADF">
      <w:r>
        <w:continuationSeparator/>
      </w:r>
    </w:p>
  </w:footnote>
  <w:footnote w:type="continuationNotice" w:id="1">
    <w:p w14:paraId="4F35FD2D" w14:textId="77777777" w:rsidR="00D31ADF" w:rsidRDefault="00D31A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1043D57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A842855C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6748B37C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36E1E"/>
    <w:rsid w:val="00047868"/>
    <w:rsid w:val="0007236C"/>
    <w:rsid w:val="000830D5"/>
    <w:rsid w:val="00091B40"/>
    <w:rsid w:val="00094FCB"/>
    <w:rsid w:val="000B4753"/>
    <w:rsid w:val="000B5D63"/>
    <w:rsid w:val="000B6378"/>
    <w:rsid w:val="000D1B30"/>
    <w:rsid w:val="000D2085"/>
    <w:rsid w:val="001100E9"/>
    <w:rsid w:val="0011228D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50D47"/>
    <w:rsid w:val="00263626"/>
    <w:rsid w:val="00292E9F"/>
    <w:rsid w:val="002932F8"/>
    <w:rsid w:val="002A30E9"/>
    <w:rsid w:val="002D0528"/>
    <w:rsid w:val="00300648"/>
    <w:rsid w:val="00305FEA"/>
    <w:rsid w:val="0034345F"/>
    <w:rsid w:val="00365D2D"/>
    <w:rsid w:val="00370949"/>
    <w:rsid w:val="003922BF"/>
    <w:rsid w:val="003936EB"/>
    <w:rsid w:val="003B310B"/>
    <w:rsid w:val="003B470F"/>
    <w:rsid w:val="003D0995"/>
    <w:rsid w:val="003D539A"/>
    <w:rsid w:val="003F4B57"/>
    <w:rsid w:val="004117CB"/>
    <w:rsid w:val="0043468C"/>
    <w:rsid w:val="00472515"/>
    <w:rsid w:val="004926B0"/>
    <w:rsid w:val="00495064"/>
    <w:rsid w:val="004D2EB5"/>
    <w:rsid w:val="004D7D72"/>
    <w:rsid w:val="004F356E"/>
    <w:rsid w:val="004F3FD1"/>
    <w:rsid w:val="004F43FC"/>
    <w:rsid w:val="00500400"/>
    <w:rsid w:val="00502B66"/>
    <w:rsid w:val="00522BE0"/>
    <w:rsid w:val="00533620"/>
    <w:rsid w:val="005419DC"/>
    <w:rsid w:val="0055252B"/>
    <w:rsid w:val="0055616C"/>
    <w:rsid w:val="00557982"/>
    <w:rsid w:val="00570AE3"/>
    <w:rsid w:val="005842C4"/>
    <w:rsid w:val="005A4B0F"/>
    <w:rsid w:val="005B7520"/>
    <w:rsid w:val="005C71F3"/>
    <w:rsid w:val="005D50A4"/>
    <w:rsid w:val="005E74B3"/>
    <w:rsid w:val="005F100E"/>
    <w:rsid w:val="005F7233"/>
    <w:rsid w:val="00611B5D"/>
    <w:rsid w:val="00636732"/>
    <w:rsid w:val="0066001D"/>
    <w:rsid w:val="0068191E"/>
    <w:rsid w:val="006C4C8F"/>
    <w:rsid w:val="006D743E"/>
    <w:rsid w:val="006E49C2"/>
    <w:rsid w:val="006F105E"/>
    <w:rsid w:val="00701F5C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961AB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B01E3"/>
    <w:rsid w:val="008C192F"/>
    <w:rsid w:val="008C65EA"/>
    <w:rsid w:val="008C73DD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121F8"/>
    <w:rsid w:val="00A42AEE"/>
    <w:rsid w:val="00A51CE7"/>
    <w:rsid w:val="00A617B5"/>
    <w:rsid w:val="00A6648F"/>
    <w:rsid w:val="00A817F0"/>
    <w:rsid w:val="00A86DCD"/>
    <w:rsid w:val="00AB71F6"/>
    <w:rsid w:val="00AC2B93"/>
    <w:rsid w:val="00AC7F23"/>
    <w:rsid w:val="00AF7628"/>
    <w:rsid w:val="00B03963"/>
    <w:rsid w:val="00B041E2"/>
    <w:rsid w:val="00B076E4"/>
    <w:rsid w:val="00B11186"/>
    <w:rsid w:val="00B33357"/>
    <w:rsid w:val="00B4796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45DC1"/>
    <w:rsid w:val="00C73A9A"/>
    <w:rsid w:val="00C74529"/>
    <w:rsid w:val="00C81F8B"/>
    <w:rsid w:val="00C837C5"/>
    <w:rsid w:val="00C8747C"/>
    <w:rsid w:val="00C97255"/>
    <w:rsid w:val="00CA490B"/>
    <w:rsid w:val="00CB39D9"/>
    <w:rsid w:val="00CD32F6"/>
    <w:rsid w:val="00CE74E9"/>
    <w:rsid w:val="00CF5678"/>
    <w:rsid w:val="00D11D82"/>
    <w:rsid w:val="00D13D90"/>
    <w:rsid w:val="00D31ADF"/>
    <w:rsid w:val="00D45E07"/>
    <w:rsid w:val="00D63920"/>
    <w:rsid w:val="00D92139"/>
    <w:rsid w:val="00D924ED"/>
    <w:rsid w:val="00D92AA7"/>
    <w:rsid w:val="00DA0937"/>
    <w:rsid w:val="00DA6D80"/>
    <w:rsid w:val="00DB58C0"/>
    <w:rsid w:val="00DC1257"/>
    <w:rsid w:val="00DF0445"/>
    <w:rsid w:val="00DF31C6"/>
    <w:rsid w:val="00E131AB"/>
    <w:rsid w:val="00E210FC"/>
    <w:rsid w:val="00E43792"/>
    <w:rsid w:val="00E47137"/>
    <w:rsid w:val="00E5446C"/>
    <w:rsid w:val="00E6163F"/>
    <w:rsid w:val="00E66AD5"/>
    <w:rsid w:val="00E77D83"/>
    <w:rsid w:val="00E85989"/>
    <w:rsid w:val="00EB0CC7"/>
    <w:rsid w:val="00EB2238"/>
    <w:rsid w:val="00ED407D"/>
    <w:rsid w:val="00EF0529"/>
    <w:rsid w:val="00EF546F"/>
    <w:rsid w:val="00F13575"/>
    <w:rsid w:val="00F3379E"/>
    <w:rsid w:val="00F51F5B"/>
    <w:rsid w:val="00F57939"/>
    <w:rsid w:val="00F72733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FC430B9E-4149-4466-8CA0-3A88C5E9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F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3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ohn</dc:creator>
  <cp:keywords/>
  <cp:lastModifiedBy>Snyder, John</cp:lastModifiedBy>
  <cp:revision>7</cp:revision>
  <cp:lastPrinted>2022-09-08T15:45:00Z</cp:lastPrinted>
  <dcterms:created xsi:type="dcterms:W3CDTF">2022-10-18T19:01:00Z</dcterms:created>
  <dcterms:modified xsi:type="dcterms:W3CDTF">2022-10-18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